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5436018E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294560">
              <w:rPr>
                <w:rFonts w:ascii="Calibri" w:hAnsi="Calibri" w:cs="Calibri"/>
              </w:rPr>
              <w:t>30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294560">
              <w:rPr>
                <w:rFonts w:ascii="Calibri" w:hAnsi="Calibri" w:cs="Calibri"/>
              </w:rPr>
              <w:t>5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294560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294560">
              <w:rPr>
                <w:rFonts w:ascii="Calibri" w:hAnsi="Calibri" w:cs="Calibri"/>
              </w:rPr>
              <w:t>6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294560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</w:t>
            </w:r>
            <w:r w:rsidR="00294560">
              <w:rPr>
                <w:rFonts w:ascii="Calibri" w:hAnsi="Calibri" w:cs="Calibri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5548" w:type="dxa"/>
        <w:tblLook w:val="00A0" w:firstRow="1" w:lastRow="0" w:firstColumn="1" w:lastColumn="0" w:noHBand="0" w:noVBand="0"/>
      </w:tblPr>
      <w:tblGrid>
        <w:gridCol w:w="2965"/>
        <w:gridCol w:w="4320"/>
        <w:gridCol w:w="2880"/>
        <w:gridCol w:w="5383"/>
      </w:tblGrid>
      <w:tr w:rsidR="00294560" w:rsidRPr="00FD58C3" w14:paraId="3F16B01F" w14:textId="4CDBFB3B" w:rsidTr="00294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5" w:type="dxa"/>
            <w:gridSpan w:val="2"/>
          </w:tcPr>
          <w:p w14:paraId="593E0311" w14:textId="6B0FABBA" w:rsidR="00294560" w:rsidRPr="00FD58C3" w:rsidRDefault="0029456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3" w:type="dxa"/>
            <w:gridSpan w:val="2"/>
          </w:tcPr>
          <w:p w14:paraId="2E41EEBC" w14:textId="77777777" w:rsidR="00294560" w:rsidRPr="00FD58C3" w:rsidRDefault="0029456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color w:val="FFFFFF"/>
                <w:sz w:val="22"/>
                <w:szCs w:val="22"/>
              </w:rPr>
            </w:pPr>
          </w:p>
        </w:tc>
      </w:tr>
      <w:tr w:rsidR="00294560" w:rsidRPr="00FD58C3" w14:paraId="3F3EB47A" w14:textId="32707625" w:rsidTr="0029456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38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1CC8CB5" w14:textId="78FD1583" w:rsidR="00294560" w:rsidRPr="003C3F96" w:rsidRDefault="00294560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20" w:type="dxa"/>
          </w:tcPr>
          <w:p w14:paraId="534E6A7B" w14:textId="5C1205D5" w:rsidR="00294560" w:rsidRPr="003C3F96" w:rsidRDefault="00294560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  <w:tc>
          <w:tcPr>
            <w:tcW w:w="2880" w:type="dxa"/>
          </w:tcPr>
          <w:p w14:paraId="1F7126BC" w14:textId="6D1ECA36" w:rsidR="00294560" w:rsidRPr="003C3F96" w:rsidRDefault="00294560" w:rsidP="00054C18">
            <w:pPr>
              <w:tabs>
                <w:tab w:val="center" w:pos="4320"/>
                <w:tab w:val="right" w:pos="86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 Professor</w:t>
            </w:r>
          </w:p>
        </w:tc>
      </w:tr>
      <w:tr w:rsidR="00294560" w:rsidRPr="00FD58C3" w14:paraId="23CBADF3" w14:textId="52E7C41A" w:rsidTr="00294560">
        <w:trPr>
          <w:gridAfter w:val="1"/>
          <w:wAfter w:w="538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0B0A58B" w14:textId="6C22D6A7" w:rsidR="00294560" w:rsidRPr="006E76A0" w:rsidRDefault="00294560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20" w:type="dxa"/>
            <w:shd w:val="clear" w:color="auto" w:fill="FFFFFF" w:themeFill="background1"/>
          </w:tcPr>
          <w:p w14:paraId="7F4BADF7" w14:textId="48856761" w:rsidR="00294560" w:rsidRPr="003C3F96" w:rsidRDefault="00294560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  <w:tc>
          <w:tcPr>
            <w:tcW w:w="2880" w:type="dxa"/>
            <w:shd w:val="clear" w:color="auto" w:fill="FFFFFF" w:themeFill="background1"/>
          </w:tcPr>
          <w:p w14:paraId="205AF011" w14:textId="5C2BEAB6" w:rsidR="00294560" w:rsidRPr="003C3F96" w:rsidRDefault="00294560" w:rsidP="003C3F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nt Tuttle</w:t>
            </w:r>
          </w:p>
        </w:tc>
      </w:tr>
      <w:tr w:rsidR="00294560" w:rsidRPr="00FD58C3" w14:paraId="10991975" w14:textId="5BB86EC0" w:rsidTr="0029456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38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8705C63" w14:textId="37927E2D" w:rsidR="00294560" w:rsidRPr="007D12C7" w:rsidRDefault="00294560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20" w:type="dxa"/>
          </w:tcPr>
          <w:p w14:paraId="678C68B0" w14:textId="1D25E206" w:rsidR="00294560" w:rsidRPr="003C3F96" w:rsidRDefault="00294560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  <w:tc>
          <w:tcPr>
            <w:tcW w:w="2880" w:type="dxa"/>
          </w:tcPr>
          <w:p w14:paraId="4D7DACE4" w14:textId="77777777" w:rsidR="00294560" w:rsidRPr="003C3F96" w:rsidRDefault="00294560" w:rsidP="003C3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4560" w:rsidRPr="00FD58C3" w14:paraId="1CFFC113" w14:textId="695E8B4E" w:rsidTr="00294560">
        <w:trPr>
          <w:gridAfter w:val="1"/>
          <w:wAfter w:w="538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0A36157E" w14:textId="77777777" w:rsidR="00294560" w:rsidRPr="00FD58C3" w:rsidRDefault="0029456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20" w:type="dxa"/>
            <w:shd w:val="clear" w:color="auto" w:fill="FFFFFF" w:themeFill="background1"/>
          </w:tcPr>
          <w:p w14:paraId="419F72B1" w14:textId="0BF444B2" w:rsidR="00294560" w:rsidRPr="003C3F96" w:rsidRDefault="00294560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  <w:tc>
          <w:tcPr>
            <w:tcW w:w="2880" w:type="dxa"/>
            <w:shd w:val="clear" w:color="auto" w:fill="FFFFFF" w:themeFill="background1"/>
          </w:tcPr>
          <w:p w14:paraId="6B131F6D" w14:textId="77777777" w:rsidR="00294560" w:rsidRPr="003C3F96" w:rsidRDefault="00294560" w:rsidP="003C3F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94560" w:rsidRPr="00FD58C3" w14:paraId="1FF37178" w14:textId="57A98E9C" w:rsidTr="0029456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38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CF5F2D0" w14:textId="77777777" w:rsidR="00294560" w:rsidRPr="00FD58C3" w:rsidRDefault="0029456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20" w:type="dxa"/>
          </w:tcPr>
          <w:p w14:paraId="22AB47EF" w14:textId="58B44D65" w:rsidR="00294560" w:rsidRPr="003C3F96" w:rsidRDefault="00294560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  <w:tc>
          <w:tcPr>
            <w:tcW w:w="2880" w:type="dxa"/>
          </w:tcPr>
          <w:p w14:paraId="1ED0D3CF" w14:textId="77777777" w:rsidR="00294560" w:rsidRPr="003C3F96" w:rsidRDefault="00294560" w:rsidP="003C3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4560" w:rsidRPr="00FD58C3" w14:paraId="5C659F26" w14:textId="4C5A7D92" w:rsidTr="00294560">
        <w:trPr>
          <w:gridAfter w:val="1"/>
          <w:wAfter w:w="538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1492CD2F" w14:textId="77777777" w:rsidR="00294560" w:rsidRPr="00FD58C3" w:rsidRDefault="0029456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20" w:type="dxa"/>
            <w:shd w:val="clear" w:color="auto" w:fill="auto"/>
          </w:tcPr>
          <w:p w14:paraId="5ED64017" w14:textId="4A0DE1C6" w:rsidR="00294560" w:rsidRPr="006E76A0" w:rsidRDefault="0029456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  <w:tc>
          <w:tcPr>
            <w:tcW w:w="2880" w:type="dxa"/>
          </w:tcPr>
          <w:p w14:paraId="46902DEB" w14:textId="77777777" w:rsidR="00294560" w:rsidRDefault="00294560" w:rsidP="003C3F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vi-VN"/>
              </w:rPr>
            </w:pP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58DEAA34" w14:textId="77777777" w:rsidR="003B0CF9" w:rsidRPr="006E76A0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6687772C" w14:textId="59B44967" w:rsidR="00B91D09" w:rsidRDefault="0081304A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470DA2B" wp14:editId="625382FF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332C0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90FC75D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77D4CE5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2F8251A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53BF2E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06842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B2FD071" w14:textId="377E6615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Development: </w:t>
      </w:r>
    </w:p>
    <w:p w14:paraId="071EF618" w14:textId="77777777" w:rsidR="003B0CF9" w:rsidRPr="00463427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3AB471C6" w:rsidR="00463427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B3AFC9E" wp14:editId="42DD312D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531E6D6C" w14:textId="65B2F136" w:rsidR="009C704B" w:rsidRPr="00294560" w:rsidRDefault="00294560" w:rsidP="0029456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t xml:space="preserve">Overview of Inception Analysis </w:t>
      </w:r>
    </w:p>
    <w:p w14:paraId="1CDC898C" w14:textId="3F436BB5" w:rsidR="00294560" w:rsidRPr="00294560" w:rsidRDefault="00294560" w:rsidP="0029456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t>Evaluation Table Review</w:t>
      </w:r>
    </w:p>
    <w:p w14:paraId="1887CA96" w14:textId="4E8E567A" w:rsidR="00294560" w:rsidRPr="00294560" w:rsidRDefault="00294560" w:rsidP="0029456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t>Sprint Management</w:t>
      </w:r>
    </w:p>
    <w:p w14:paraId="132A8479" w14:textId="0662CCF7" w:rsidR="00294560" w:rsidRPr="0068008C" w:rsidRDefault="00294560" w:rsidP="0029456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t xml:space="preserve">Q&amp;A </w:t>
      </w: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98A9F" w14:textId="77777777" w:rsidR="0037303A" w:rsidRDefault="0037303A">
      <w:r>
        <w:separator/>
      </w:r>
    </w:p>
  </w:endnote>
  <w:endnote w:type="continuationSeparator" w:id="0">
    <w:p w14:paraId="6D4B93F6" w14:textId="77777777" w:rsidR="0037303A" w:rsidRDefault="00373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90F66" w14:textId="77777777" w:rsidR="0037303A" w:rsidRDefault="0037303A">
      <w:r>
        <w:separator/>
      </w:r>
    </w:p>
  </w:footnote>
  <w:footnote w:type="continuationSeparator" w:id="0">
    <w:p w14:paraId="0A3D7392" w14:textId="77777777" w:rsidR="0037303A" w:rsidRDefault="00373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8"/>
  </w:num>
  <w:num w:numId="3" w16cid:durableId="656619126">
    <w:abstractNumId w:val="0"/>
  </w:num>
  <w:num w:numId="4" w16cid:durableId="83573901">
    <w:abstractNumId w:val="5"/>
  </w:num>
  <w:num w:numId="5" w16cid:durableId="286786811">
    <w:abstractNumId w:val="10"/>
  </w:num>
  <w:num w:numId="6" w16cid:durableId="1545949109">
    <w:abstractNumId w:val="2"/>
  </w:num>
  <w:num w:numId="7" w16cid:durableId="1722708851">
    <w:abstractNumId w:val="7"/>
  </w:num>
  <w:num w:numId="8" w16cid:durableId="1186941512">
    <w:abstractNumId w:val="6"/>
  </w:num>
  <w:num w:numId="9" w16cid:durableId="342245903">
    <w:abstractNumId w:val="9"/>
  </w:num>
  <w:num w:numId="10" w16cid:durableId="852260074">
    <w:abstractNumId w:val="3"/>
  </w:num>
  <w:num w:numId="11" w16cid:durableId="20325585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94560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7303A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3-28T23:33:00Z</dcterms:created>
  <dcterms:modified xsi:type="dcterms:W3CDTF">2022-03-28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